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969D1" w14:textId="7C1E3597" w:rsidR="00CC025B" w:rsidRPr="00CC025B" w:rsidRDefault="00CC025B" w:rsidP="005F7E18">
      <w:pPr>
        <w:jc w:val="center"/>
        <w:rPr>
          <w:sz w:val="36"/>
          <w:szCs w:val="36"/>
          <w:lang w:val="en-US" w:bidi="he-IL"/>
        </w:rPr>
      </w:pPr>
      <w:r w:rsidRPr="00CC025B">
        <w:rPr>
          <w:b/>
          <w:bCs/>
          <w:noProof/>
          <w:sz w:val="48"/>
          <w:szCs w:val="48"/>
          <w:lang w:val="en-US"/>
        </w:rPr>
        <w:t>SMART Goal</w:t>
      </w:r>
      <w:r>
        <w:rPr>
          <w:b/>
          <w:bCs/>
          <w:noProof/>
          <w:sz w:val="48"/>
          <w:szCs w:val="48"/>
          <w:lang w:val="en-US"/>
        </w:rPr>
        <w:t>s</w:t>
      </w:r>
      <w:r w:rsidR="00721017">
        <w:rPr>
          <w:b/>
          <w:bCs/>
          <w:noProof/>
          <w:sz w:val="48"/>
          <w:szCs w:val="48"/>
          <w:lang w:val="en-US"/>
        </w:rPr>
        <w:t xml:space="preserve"> TEMPLATE</w:t>
      </w:r>
    </w:p>
    <w:tbl>
      <w:tblPr>
        <w:tblStyle w:val="Tabelamrea"/>
        <w:tblW w:w="0" w:type="auto"/>
        <w:tblInd w:w="625" w:type="dxa"/>
        <w:tblLook w:val="04A0" w:firstRow="1" w:lastRow="0" w:firstColumn="1" w:lastColumn="0" w:noHBand="0" w:noVBand="1"/>
      </w:tblPr>
      <w:tblGrid>
        <w:gridCol w:w="1677"/>
        <w:gridCol w:w="8323"/>
      </w:tblGrid>
      <w:tr w:rsidR="00CC025B" w:rsidRPr="00CC025B" w14:paraId="585E6F6F" w14:textId="77777777" w:rsidTr="005F7E18">
        <w:trPr>
          <w:trHeight w:val="220"/>
        </w:trPr>
        <w:tc>
          <w:tcPr>
            <w:tcW w:w="1677" w:type="dxa"/>
            <w:vMerge w:val="restart"/>
            <w:shd w:val="clear" w:color="auto" w:fill="auto"/>
          </w:tcPr>
          <w:p w14:paraId="340D4C32" w14:textId="77777777" w:rsidR="00CC025B" w:rsidRPr="00CC025B" w:rsidRDefault="00CC025B" w:rsidP="005F7E18">
            <w:pPr>
              <w:jc w:val="center"/>
              <w:rPr>
                <w:sz w:val="36"/>
                <w:szCs w:val="36"/>
                <w:lang w:val="en-US"/>
              </w:rPr>
            </w:pPr>
            <w:r w:rsidRPr="00CC025B">
              <w:rPr>
                <w:sz w:val="40"/>
                <w:szCs w:val="40"/>
                <w:lang w:val="en-US"/>
              </w:rPr>
              <w:t>Initial Goal</w:t>
            </w:r>
          </w:p>
        </w:tc>
        <w:tc>
          <w:tcPr>
            <w:tcW w:w="8323" w:type="dxa"/>
          </w:tcPr>
          <w:p w14:paraId="7D30E8C3" w14:textId="6452EAAE" w:rsidR="00CC025B" w:rsidRPr="00CC025B" w:rsidRDefault="00CC025B" w:rsidP="005F7E18">
            <w:pPr>
              <w:rPr>
                <w:sz w:val="20"/>
                <w:szCs w:val="20"/>
                <w:lang w:val="en-US"/>
              </w:rPr>
            </w:pPr>
            <w:r w:rsidRPr="00CC025B">
              <w:rPr>
                <w:b/>
                <w:bCs/>
                <w:sz w:val="20"/>
                <w:szCs w:val="20"/>
                <w:lang w:val="en-US"/>
              </w:rPr>
              <w:t>Write your goal here.</w:t>
            </w:r>
          </w:p>
        </w:tc>
      </w:tr>
      <w:tr w:rsidR="00CC025B" w:rsidRPr="00CC025B" w14:paraId="64A161F6" w14:textId="77777777" w:rsidTr="005F7E18">
        <w:trPr>
          <w:trHeight w:val="1242"/>
        </w:trPr>
        <w:tc>
          <w:tcPr>
            <w:tcW w:w="1677" w:type="dxa"/>
            <w:vMerge/>
            <w:shd w:val="clear" w:color="auto" w:fill="auto"/>
          </w:tcPr>
          <w:p w14:paraId="39E5D30F" w14:textId="77777777" w:rsidR="00CC025B" w:rsidRPr="00CC025B" w:rsidRDefault="00CC025B" w:rsidP="005F7E18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323" w:type="dxa"/>
          </w:tcPr>
          <w:p w14:paraId="40DEC934" w14:textId="1DB0C005" w:rsidR="00CC025B" w:rsidRPr="00CC025B" w:rsidRDefault="00CC025B" w:rsidP="005F7E18">
            <w:pPr>
              <w:rPr>
                <w:sz w:val="24"/>
                <w:szCs w:val="24"/>
                <w:lang w:val="en-US"/>
              </w:rPr>
            </w:pPr>
            <w:r w:rsidRPr="00CC025B">
              <w:br/>
            </w:r>
          </w:p>
          <w:p w14:paraId="3DD9B92A" w14:textId="77777777" w:rsidR="00CC025B" w:rsidRPr="00CC025B" w:rsidRDefault="00CC025B" w:rsidP="005F7E18">
            <w:pPr>
              <w:rPr>
                <w:sz w:val="24"/>
                <w:szCs w:val="24"/>
                <w:lang w:val="en-US"/>
              </w:rPr>
            </w:pPr>
          </w:p>
        </w:tc>
      </w:tr>
      <w:tr w:rsidR="00CC025B" w:rsidRPr="00CC025B" w14:paraId="12E741DB" w14:textId="77777777" w:rsidTr="005F7E18">
        <w:trPr>
          <w:trHeight w:val="220"/>
        </w:trPr>
        <w:tc>
          <w:tcPr>
            <w:tcW w:w="1677" w:type="dxa"/>
            <w:vMerge w:val="restart"/>
            <w:shd w:val="clear" w:color="auto" w:fill="auto"/>
          </w:tcPr>
          <w:p w14:paraId="1E38152D" w14:textId="77777777" w:rsidR="00CC025B" w:rsidRPr="00CC025B" w:rsidRDefault="00CC025B" w:rsidP="005F7E18">
            <w:pPr>
              <w:jc w:val="center"/>
              <w:rPr>
                <w:sz w:val="96"/>
                <w:szCs w:val="96"/>
                <w:lang w:val="en-US"/>
              </w:rPr>
            </w:pPr>
            <w:r w:rsidRPr="00CC025B">
              <w:rPr>
                <w:sz w:val="96"/>
                <w:szCs w:val="96"/>
                <w:lang w:val="en-US"/>
              </w:rPr>
              <w:t>S</w:t>
            </w:r>
          </w:p>
          <w:p w14:paraId="68912E05" w14:textId="77777777" w:rsidR="00CC025B" w:rsidRPr="00CC025B" w:rsidRDefault="00CC025B" w:rsidP="005F7E18">
            <w:pPr>
              <w:jc w:val="center"/>
              <w:rPr>
                <w:sz w:val="24"/>
                <w:szCs w:val="24"/>
                <w:lang w:val="en-US"/>
              </w:rPr>
            </w:pPr>
            <w:r w:rsidRPr="00CC025B">
              <w:rPr>
                <w:sz w:val="24"/>
                <w:szCs w:val="24"/>
                <w:lang w:val="en-US"/>
              </w:rPr>
              <w:t>Specific</w:t>
            </w:r>
          </w:p>
        </w:tc>
        <w:tc>
          <w:tcPr>
            <w:tcW w:w="8323" w:type="dxa"/>
          </w:tcPr>
          <w:p w14:paraId="249F6B62" w14:textId="4D4C2A8C" w:rsidR="00CC025B" w:rsidRPr="00CC025B" w:rsidRDefault="00721017" w:rsidP="005F7E18">
            <w:pPr>
              <w:rPr>
                <w:sz w:val="20"/>
                <w:szCs w:val="20"/>
                <w:lang w:val="en-US"/>
              </w:rPr>
            </w:pPr>
            <w:proofErr w:type="spellStart"/>
            <w:r w:rsidRPr="00CC025B">
              <w:rPr>
                <w:b/>
                <w:bCs/>
                <w:sz w:val="20"/>
                <w:szCs w:val="20"/>
              </w:rPr>
              <w:t>Your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goal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should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be </w:t>
            </w:r>
            <w:proofErr w:type="spellStart"/>
            <w:r>
              <w:rPr>
                <w:b/>
                <w:bCs/>
                <w:sz w:val="20"/>
                <w:szCs w:val="20"/>
              </w:rPr>
              <w:t>detaile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an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clear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, so </w:t>
            </w:r>
            <w:proofErr w:type="spellStart"/>
            <w:r>
              <w:rPr>
                <w:b/>
                <w:bCs/>
                <w:sz w:val="20"/>
                <w:szCs w:val="20"/>
              </w:rPr>
              <w:t>everyon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will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understan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it.</w:t>
            </w:r>
          </w:p>
        </w:tc>
      </w:tr>
      <w:tr w:rsidR="00CC025B" w:rsidRPr="00CC025B" w14:paraId="3354C6EC" w14:textId="77777777" w:rsidTr="005F7E18">
        <w:trPr>
          <w:trHeight w:val="1066"/>
        </w:trPr>
        <w:tc>
          <w:tcPr>
            <w:tcW w:w="1677" w:type="dxa"/>
            <w:vMerge/>
            <w:shd w:val="clear" w:color="auto" w:fill="auto"/>
          </w:tcPr>
          <w:p w14:paraId="4CD62B53" w14:textId="77777777" w:rsidR="00CC025B" w:rsidRPr="00CC025B" w:rsidRDefault="00CC025B" w:rsidP="005F7E18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323" w:type="dxa"/>
          </w:tcPr>
          <w:p w14:paraId="4F48F4E8" w14:textId="77777777" w:rsidR="00CC025B" w:rsidRPr="00CC025B" w:rsidRDefault="00CC025B" w:rsidP="005F7E18">
            <w:pPr>
              <w:rPr>
                <w:sz w:val="24"/>
                <w:szCs w:val="24"/>
                <w:lang w:val="en-US"/>
              </w:rPr>
            </w:pPr>
          </w:p>
          <w:p w14:paraId="3CE83562" w14:textId="77777777" w:rsidR="00CC025B" w:rsidRPr="00CC025B" w:rsidRDefault="00CC025B" w:rsidP="005F7E18">
            <w:pPr>
              <w:rPr>
                <w:sz w:val="24"/>
                <w:szCs w:val="24"/>
                <w:lang w:val="en-US"/>
              </w:rPr>
            </w:pPr>
          </w:p>
        </w:tc>
      </w:tr>
      <w:tr w:rsidR="00CC025B" w:rsidRPr="00CC025B" w14:paraId="211DBE48" w14:textId="77777777" w:rsidTr="00411C77">
        <w:trPr>
          <w:trHeight w:val="220"/>
        </w:trPr>
        <w:tc>
          <w:tcPr>
            <w:tcW w:w="1677" w:type="dxa"/>
            <w:vMerge w:val="restart"/>
            <w:shd w:val="clear" w:color="auto" w:fill="auto"/>
          </w:tcPr>
          <w:p w14:paraId="566008CD" w14:textId="77777777" w:rsidR="00CC025B" w:rsidRPr="00CC025B" w:rsidRDefault="00CC025B" w:rsidP="005F7E18">
            <w:pPr>
              <w:jc w:val="center"/>
              <w:rPr>
                <w:sz w:val="24"/>
                <w:szCs w:val="24"/>
                <w:lang w:val="en-US"/>
              </w:rPr>
            </w:pPr>
            <w:r w:rsidRPr="00CC025B">
              <w:rPr>
                <w:sz w:val="96"/>
                <w:szCs w:val="96"/>
                <w:lang w:val="en-US"/>
              </w:rPr>
              <w:t>M</w:t>
            </w:r>
            <w:r w:rsidRPr="00CC025B">
              <w:rPr>
                <w:sz w:val="24"/>
                <w:szCs w:val="24"/>
              </w:rPr>
              <w:t xml:space="preserve"> </w:t>
            </w:r>
            <w:proofErr w:type="spellStart"/>
            <w:r w:rsidRPr="00CC025B">
              <w:rPr>
                <w:sz w:val="24"/>
                <w:szCs w:val="24"/>
              </w:rPr>
              <w:t>Measurable</w:t>
            </w:r>
            <w:proofErr w:type="spellEnd"/>
          </w:p>
        </w:tc>
        <w:tc>
          <w:tcPr>
            <w:tcW w:w="8323" w:type="dxa"/>
          </w:tcPr>
          <w:p w14:paraId="3D3E7BBC" w14:textId="7F1A9C6C" w:rsidR="00CC025B" w:rsidRPr="00CC025B" w:rsidRDefault="00721017" w:rsidP="005F7E18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Can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you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track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th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progress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of </w:t>
            </w:r>
            <w:proofErr w:type="spellStart"/>
            <w:r>
              <w:rPr>
                <w:b/>
                <w:bCs/>
                <w:sz w:val="20"/>
                <w:szCs w:val="20"/>
              </w:rPr>
              <w:t>the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goal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? </w:t>
            </w:r>
            <w:proofErr w:type="spellStart"/>
            <w:r>
              <w:rPr>
                <w:b/>
                <w:bCs/>
                <w:sz w:val="20"/>
                <w:szCs w:val="20"/>
              </w:rPr>
              <w:t>When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is </w:t>
            </w:r>
            <w:proofErr w:type="spellStart"/>
            <w:r>
              <w:rPr>
                <w:b/>
                <w:bCs/>
                <w:sz w:val="20"/>
                <w:szCs w:val="20"/>
              </w:rPr>
              <w:t>th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goal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set as </w:t>
            </w:r>
            <w:proofErr w:type="spellStart"/>
            <w:r>
              <w:rPr>
                <w:b/>
                <w:bCs/>
                <w:sz w:val="20"/>
                <w:szCs w:val="20"/>
              </w:rPr>
              <w:t>completed</w:t>
            </w:r>
            <w:proofErr w:type="spellEnd"/>
            <w:r>
              <w:rPr>
                <w:b/>
                <w:bCs/>
                <w:sz w:val="20"/>
                <w:szCs w:val="20"/>
              </w:rPr>
              <w:t>?</w:t>
            </w:r>
          </w:p>
        </w:tc>
      </w:tr>
      <w:tr w:rsidR="00CC025B" w:rsidRPr="00CC025B" w14:paraId="43FCE84A" w14:textId="77777777" w:rsidTr="00411C77">
        <w:trPr>
          <w:trHeight w:val="1126"/>
        </w:trPr>
        <w:tc>
          <w:tcPr>
            <w:tcW w:w="1677" w:type="dxa"/>
            <w:vMerge/>
            <w:shd w:val="clear" w:color="auto" w:fill="auto"/>
          </w:tcPr>
          <w:p w14:paraId="0D19819D" w14:textId="77777777" w:rsidR="00CC025B" w:rsidRPr="00CC025B" w:rsidRDefault="00CC025B" w:rsidP="005F7E18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323" w:type="dxa"/>
          </w:tcPr>
          <w:p w14:paraId="268E1304" w14:textId="77777777" w:rsidR="00CC025B" w:rsidRPr="00CC025B" w:rsidRDefault="00CC025B" w:rsidP="005F7E18">
            <w:pPr>
              <w:rPr>
                <w:sz w:val="24"/>
                <w:szCs w:val="24"/>
                <w:lang w:val="en-US"/>
              </w:rPr>
            </w:pPr>
          </w:p>
          <w:p w14:paraId="337C5606" w14:textId="77777777" w:rsidR="00CC025B" w:rsidRPr="00CC025B" w:rsidRDefault="00CC025B" w:rsidP="005F7E18">
            <w:pPr>
              <w:rPr>
                <w:sz w:val="24"/>
                <w:szCs w:val="24"/>
                <w:lang w:val="en-US"/>
              </w:rPr>
            </w:pPr>
          </w:p>
        </w:tc>
      </w:tr>
      <w:tr w:rsidR="00CC025B" w:rsidRPr="00CC025B" w14:paraId="24FFBAC6" w14:textId="77777777" w:rsidTr="00411C77">
        <w:trPr>
          <w:trHeight w:val="441"/>
        </w:trPr>
        <w:tc>
          <w:tcPr>
            <w:tcW w:w="1677" w:type="dxa"/>
            <w:vMerge w:val="restart"/>
            <w:shd w:val="clear" w:color="auto" w:fill="auto"/>
          </w:tcPr>
          <w:p w14:paraId="58683CFE" w14:textId="77777777" w:rsidR="00CC025B" w:rsidRPr="00CC025B" w:rsidRDefault="00CC025B" w:rsidP="005F7E18">
            <w:pPr>
              <w:jc w:val="center"/>
              <w:rPr>
                <w:sz w:val="96"/>
                <w:szCs w:val="96"/>
                <w:lang w:val="en-US"/>
              </w:rPr>
            </w:pPr>
            <w:r w:rsidRPr="00CC025B">
              <w:rPr>
                <w:sz w:val="96"/>
                <w:szCs w:val="96"/>
                <w:lang w:val="en-US"/>
              </w:rPr>
              <w:t>A</w:t>
            </w:r>
          </w:p>
          <w:p w14:paraId="31F8BB82" w14:textId="77777777" w:rsidR="00CC025B" w:rsidRPr="00CC025B" w:rsidRDefault="00CC025B" w:rsidP="005F7E18">
            <w:pPr>
              <w:jc w:val="center"/>
              <w:rPr>
                <w:sz w:val="24"/>
                <w:szCs w:val="24"/>
                <w:lang w:val="en-US"/>
              </w:rPr>
            </w:pPr>
            <w:proofErr w:type="spellStart"/>
            <w:r w:rsidRPr="00CC025B">
              <w:rPr>
                <w:sz w:val="24"/>
                <w:szCs w:val="24"/>
              </w:rPr>
              <w:t>Achievable</w:t>
            </w:r>
            <w:proofErr w:type="spellEnd"/>
          </w:p>
        </w:tc>
        <w:tc>
          <w:tcPr>
            <w:tcW w:w="8323" w:type="dxa"/>
          </w:tcPr>
          <w:p w14:paraId="2E3E3EE6" w14:textId="0F27D314" w:rsidR="00CC025B" w:rsidRPr="00CC025B" w:rsidRDefault="00721017" w:rsidP="005F7E18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Set </w:t>
            </w:r>
            <w:proofErr w:type="spellStart"/>
            <w:r>
              <w:rPr>
                <w:b/>
                <w:bCs/>
                <w:sz w:val="20"/>
                <w:szCs w:val="20"/>
              </w:rPr>
              <w:t>an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attainabl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goal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– do </w:t>
            </w:r>
            <w:proofErr w:type="spellStart"/>
            <w:r>
              <w:rPr>
                <w:b/>
                <w:bCs/>
                <w:sz w:val="20"/>
                <w:szCs w:val="20"/>
              </w:rPr>
              <w:t>you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hav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enough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skills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, time, finance to </w:t>
            </w:r>
            <w:proofErr w:type="spellStart"/>
            <w:r>
              <w:rPr>
                <w:b/>
                <w:bCs/>
                <w:sz w:val="20"/>
                <w:szCs w:val="20"/>
              </w:rPr>
              <w:t>complet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th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goal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in-time? </w:t>
            </w:r>
          </w:p>
        </w:tc>
      </w:tr>
      <w:tr w:rsidR="00CC025B" w:rsidRPr="00CC025B" w14:paraId="77FB8333" w14:textId="77777777" w:rsidTr="00411C77">
        <w:trPr>
          <w:trHeight w:val="1196"/>
        </w:trPr>
        <w:tc>
          <w:tcPr>
            <w:tcW w:w="1677" w:type="dxa"/>
            <w:vMerge/>
            <w:shd w:val="clear" w:color="auto" w:fill="auto"/>
          </w:tcPr>
          <w:p w14:paraId="01AD00C5" w14:textId="77777777" w:rsidR="00CC025B" w:rsidRPr="00CC025B" w:rsidRDefault="00CC025B" w:rsidP="005F7E18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323" w:type="dxa"/>
          </w:tcPr>
          <w:p w14:paraId="650339F0" w14:textId="77777777" w:rsidR="00CC025B" w:rsidRPr="00CC025B" w:rsidRDefault="00CC025B" w:rsidP="005F7E18">
            <w:pPr>
              <w:rPr>
                <w:sz w:val="24"/>
                <w:szCs w:val="24"/>
                <w:lang w:val="en-US"/>
              </w:rPr>
            </w:pPr>
          </w:p>
          <w:p w14:paraId="47D2AB1E" w14:textId="77777777" w:rsidR="00CC025B" w:rsidRPr="00CC025B" w:rsidRDefault="00CC025B" w:rsidP="005F7E18">
            <w:pPr>
              <w:rPr>
                <w:sz w:val="24"/>
                <w:szCs w:val="24"/>
                <w:lang w:val="en-US"/>
              </w:rPr>
            </w:pPr>
          </w:p>
        </w:tc>
      </w:tr>
      <w:tr w:rsidR="00CC025B" w:rsidRPr="00CC025B" w14:paraId="34553C59" w14:textId="77777777" w:rsidTr="00411C77">
        <w:trPr>
          <w:trHeight w:val="455"/>
        </w:trPr>
        <w:tc>
          <w:tcPr>
            <w:tcW w:w="1677" w:type="dxa"/>
            <w:vMerge w:val="restart"/>
            <w:shd w:val="clear" w:color="auto" w:fill="auto"/>
          </w:tcPr>
          <w:p w14:paraId="06E52B8D" w14:textId="77777777" w:rsidR="00CC025B" w:rsidRPr="00CC025B" w:rsidRDefault="00CC025B" w:rsidP="005F7E18">
            <w:pPr>
              <w:jc w:val="center"/>
              <w:rPr>
                <w:sz w:val="96"/>
                <w:szCs w:val="96"/>
                <w:lang w:val="en-US"/>
              </w:rPr>
            </w:pPr>
            <w:r w:rsidRPr="00CC025B">
              <w:rPr>
                <w:sz w:val="96"/>
                <w:szCs w:val="96"/>
                <w:lang w:val="en-US"/>
              </w:rPr>
              <w:t>R</w:t>
            </w:r>
          </w:p>
          <w:p w14:paraId="20C4629E" w14:textId="6B26D8E9" w:rsidR="00CC025B" w:rsidRPr="00CC025B" w:rsidRDefault="00CC025B" w:rsidP="005F7E18">
            <w:pPr>
              <w:jc w:val="center"/>
              <w:rPr>
                <w:sz w:val="24"/>
                <w:szCs w:val="24"/>
                <w:lang w:val="en-US"/>
              </w:rPr>
            </w:pPr>
            <w:proofErr w:type="spellStart"/>
            <w:r w:rsidRPr="00CC025B">
              <w:rPr>
                <w:sz w:val="24"/>
                <w:szCs w:val="24"/>
              </w:rPr>
              <w:t>Re</w:t>
            </w:r>
            <w:r w:rsidR="00721017">
              <w:rPr>
                <w:sz w:val="24"/>
                <w:szCs w:val="24"/>
              </w:rPr>
              <w:t>levant</w:t>
            </w:r>
            <w:proofErr w:type="spellEnd"/>
          </w:p>
        </w:tc>
        <w:tc>
          <w:tcPr>
            <w:tcW w:w="8323" w:type="dxa"/>
          </w:tcPr>
          <w:p w14:paraId="29080930" w14:textId="5C801009" w:rsidR="00CC025B" w:rsidRPr="00CC025B" w:rsidRDefault="00721017" w:rsidP="005F7E18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This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goal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shoul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take </w:t>
            </w:r>
            <w:proofErr w:type="spellStart"/>
            <w:r>
              <w:rPr>
                <w:b/>
                <w:bCs/>
                <w:sz w:val="20"/>
                <w:szCs w:val="20"/>
              </w:rPr>
              <w:t>into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account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your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values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bCs/>
                <w:sz w:val="20"/>
                <w:szCs w:val="20"/>
              </w:rPr>
              <w:t>but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also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long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-term </w:t>
            </w:r>
            <w:proofErr w:type="spellStart"/>
            <w:r>
              <w:rPr>
                <w:b/>
                <w:bCs/>
                <w:sz w:val="20"/>
                <w:szCs w:val="20"/>
              </w:rPr>
              <w:t>objectives</w:t>
            </w:r>
            <w:proofErr w:type="spellEnd"/>
            <w:r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CC025B" w:rsidRPr="00CC025B" w14:paraId="1E87A183" w14:textId="77777777" w:rsidTr="00411C77">
        <w:trPr>
          <w:trHeight w:val="1190"/>
        </w:trPr>
        <w:tc>
          <w:tcPr>
            <w:tcW w:w="1677" w:type="dxa"/>
            <w:vMerge/>
            <w:shd w:val="clear" w:color="auto" w:fill="auto"/>
          </w:tcPr>
          <w:p w14:paraId="44F8E7DE" w14:textId="77777777" w:rsidR="00CC025B" w:rsidRPr="00CC025B" w:rsidRDefault="00CC025B" w:rsidP="005F7E18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323" w:type="dxa"/>
          </w:tcPr>
          <w:p w14:paraId="1BE3F8B5" w14:textId="77777777" w:rsidR="00CC025B" w:rsidRPr="00CC025B" w:rsidRDefault="00CC025B" w:rsidP="005F7E18">
            <w:pPr>
              <w:rPr>
                <w:sz w:val="24"/>
                <w:szCs w:val="24"/>
                <w:lang w:val="en-US"/>
              </w:rPr>
            </w:pPr>
          </w:p>
          <w:p w14:paraId="13C8EF0E" w14:textId="77777777" w:rsidR="00CC025B" w:rsidRPr="00CC025B" w:rsidRDefault="00CC025B" w:rsidP="005F7E18">
            <w:pPr>
              <w:rPr>
                <w:sz w:val="24"/>
                <w:szCs w:val="24"/>
                <w:lang w:val="en-US"/>
              </w:rPr>
            </w:pPr>
          </w:p>
        </w:tc>
      </w:tr>
      <w:tr w:rsidR="00CC025B" w:rsidRPr="00CC025B" w14:paraId="04966302" w14:textId="77777777" w:rsidTr="00411C77">
        <w:trPr>
          <w:trHeight w:val="220"/>
        </w:trPr>
        <w:tc>
          <w:tcPr>
            <w:tcW w:w="1677" w:type="dxa"/>
            <w:vMerge w:val="restart"/>
            <w:shd w:val="clear" w:color="auto" w:fill="auto"/>
          </w:tcPr>
          <w:p w14:paraId="544BE59F" w14:textId="77777777" w:rsidR="00CC025B" w:rsidRPr="00CC025B" w:rsidRDefault="00CC025B" w:rsidP="005F7E18">
            <w:pPr>
              <w:jc w:val="center"/>
              <w:rPr>
                <w:sz w:val="96"/>
                <w:szCs w:val="96"/>
                <w:lang w:val="en-US"/>
              </w:rPr>
            </w:pPr>
            <w:r w:rsidRPr="00CC025B">
              <w:rPr>
                <w:sz w:val="96"/>
                <w:szCs w:val="96"/>
                <w:lang w:val="en-US"/>
              </w:rPr>
              <w:t>T</w:t>
            </w:r>
          </w:p>
          <w:p w14:paraId="7EB4E617" w14:textId="3F3FAD23" w:rsidR="00CC025B" w:rsidRPr="00CC025B" w:rsidRDefault="00721017" w:rsidP="005F7E18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 xml:space="preserve">Time- </w:t>
            </w:r>
            <w:proofErr w:type="spellStart"/>
            <w:r>
              <w:rPr>
                <w:sz w:val="24"/>
                <w:szCs w:val="24"/>
              </w:rPr>
              <w:t>based</w:t>
            </w:r>
            <w:proofErr w:type="spellEnd"/>
          </w:p>
        </w:tc>
        <w:tc>
          <w:tcPr>
            <w:tcW w:w="8323" w:type="dxa"/>
          </w:tcPr>
          <w:p w14:paraId="7CEBFEAE" w14:textId="1F24C624" w:rsidR="00CC025B" w:rsidRPr="00CC025B" w:rsidRDefault="00721017" w:rsidP="005F7E18">
            <w:pPr>
              <w:rPr>
                <w:b/>
                <w:bCs/>
                <w:sz w:val="20"/>
                <w:szCs w:val="20"/>
                <w:lang w:val="en-US"/>
              </w:rPr>
            </w:pPr>
            <w:r w:rsidRPr="00CC025B">
              <w:rPr>
                <w:b/>
                <w:bCs/>
                <w:sz w:val="20"/>
                <w:szCs w:val="20"/>
              </w:rPr>
              <w:t xml:space="preserve">Set a start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and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completion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date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for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your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goal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>.</w:t>
            </w:r>
            <w:r w:rsidR="00CC025B" w:rsidRPr="00CC025B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C025B" w:rsidRPr="00CC025B" w14:paraId="7004DF87" w14:textId="77777777" w:rsidTr="00411C77">
        <w:trPr>
          <w:trHeight w:val="1022"/>
        </w:trPr>
        <w:tc>
          <w:tcPr>
            <w:tcW w:w="1677" w:type="dxa"/>
            <w:vMerge/>
            <w:shd w:val="clear" w:color="auto" w:fill="auto"/>
          </w:tcPr>
          <w:p w14:paraId="1860F8B4" w14:textId="77777777" w:rsidR="00CC025B" w:rsidRPr="00CC025B" w:rsidRDefault="00CC025B" w:rsidP="005F7E18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323" w:type="dxa"/>
          </w:tcPr>
          <w:p w14:paraId="21C44E84" w14:textId="0D0C17B2" w:rsidR="00CC025B" w:rsidRPr="00CC025B" w:rsidRDefault="00CC025B" w:rsidP="005F7E18">
            <w:pPr>
              <w:rPr>
                <w:sz w:val="24"/>
                <w:szCs w:val="24"/>
                <w:lang w:val="en-US"/>
              </w:rPr>
            </w:pPr>
            <w:r w:rsidRPr="00CC025B">
              <w:rPr>
                <w:sz w:val="24"/>
                <w:szCs w:val="24"/>
                <w:lang w:val="en-US"/>
              </w:rPr>
              <w:t xml:space="preserve">Start Date: ___________________     </w:t>
            </w:r>
            <w:r w:rsidR="00721017">
              <w:rPr>
                <w:sz w:val="24"/>
                <w:szCs w:val="24"/>
                <w:lang w:val="en-US"/>
              </w:rPr>
              <w:t>Completion</w:t>
            </w:r>
            <w:r w:rsidRPr="00CC025B">
              <w:rPr>
                <w:sz w:val="24"/>
                <w:szCs w:val="24"/>
                <w:lang w:val="en-US"/>
              </w:rPr>
              <w:t xml:space="preserve"> </w:t>
            </w:r>
            <w:proofErr w:type="gramStart"/>
            <w:r w:rsidRPr="00CC025B">
              <w:rPr>
                <w:sz w:val="24"/>
                <w:szCs w:val="24"/>
                <w:lang w:val="en-US"/>
              </w:rPr>
              <w:t>Date:_</w:t>
            </w:r>
            <w:proofErr w:type="gramEnd"/>
            <w:r w:rsidRPr="00CC025B">
              <w:rPr>
                <w:sz w:val="24"/>
                <w:szCs w:val="24"/>
                <w:lang w:val="en-US"/>
              </w:rPr>
              <w:t>____________________</w:t>
            </w:r>
          </w:p>
          <w:p w14:paraId="0304F3AD" w14:textId="77777777" w:rsidR="00CC025B" w:rsidRPr="00CC025B" w:rsidRDefault="00CC025B" w:rsidP="005F7E18">
            <w:pPr>
              <w:rPr>
                <w:sz w:val="24"/>
                <w:szCs w:val="24"/>
                <w:lang w:val="en-US"/>
              </w:rPr>
            </w:pPr>
          </w:p>
        </w:tc>
      </w:tr>
      <w:tr w:rsidR="00CC025B" w:rsidRPr="00CC025B" w14:paraId="14DC5B4E" w14:textId="77777777" w:rsidTr="00411C77">
        <w:trPr>
          <w:trHeight w:val="220"/>
        </w:trPr>
        <w:tc>
          <w:tcPr>
            <w:tcW w:w="1677" w:type="dxa"/>
            <w:vMerge w:val="restart"/>
            <w:shd w:val="clear" w:color="auto" w:fill="auto"/>
          </w:tcPr>
          <w:p w14:paraId="06003A48" w14:textId="77777777" w:rsidR="00CC025B" w:rsidRPr="0013208A" w:rsidRDefault="00CC025B" w:rsidP="005F7E18">
            <w:pPr>
              <w:jc w:val="center"/>
              <w:rPr>
                <w:b/>
                <w:bCs/>
                <w:sz w:val="36"/>
                <w:szCs w:val="36"/>
                <w:lang w:val="en-US"/>
              </w:rPr>
            </w:pPr>
            <w:r w:rsidRPr="0013208A">
              <w:rPr>
                <w:b/>
                <w:bCs/>
                <w:sz w:val="40"/>
                <w:szCs w:val="40"/>
                <w:lang w:val="en-US"/>
              </w:rPr>
              <w:t>SMART Goal</w:t>
            </w:r>
          </w:p>
        </w:tc>
        <w:tc>
          <w:tcPr>
            <w:tcW w:w="8323" w:type="dxa"/>
          </w:tcPr>
          <w:p w14:paraId="51C8867D" w14:textId="4B0434FB" w:rsidR="00CC025B" w:rsidRPr="00CC025B" w:rsidRDefault="00721017" w:rsidP="005F7E18">
            <w:pPr>
              <w:rPr>
                <w:b/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Combin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an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r</w:t>
            </w:r>
            <w:r w:rsidRPr="00CC025B">
              <w:rPr>
                <w:b/>
                <w:bCs/>
                <w:sz w:val="20"/>
                <w:szCs w:val="20"/>
              </w:rPr>
              <w:t>evise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your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goal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based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on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the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answers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to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the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questions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above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CC025B" w:rsidRPr="00CC025B" w14:paraId="2C631C39" w14:textId="77777777" w:rsidTr="00411C77">
        <w:trPr>
          <w:trHeight w:val="1622"/>
        </w:trPr>
        <w:tc>
          <w:tcPr>
            <w:tcW w:w="1677" w:type="dxa"/>
            <w:vMerge/>
            <w:shd w:val="clear" w:color="auto" w:fill="auto"/>
          </w:tcPr>
          <w:p w14:paraId="64A77668" w14:textId="77777777" w:rsidR="00CC025B" w:rsidRPr="00CC025B" w:rsidRDefault="00CC025B" w:rsidP="005F7E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23" w:type="dxa"/>
          </w:tcPr>
          <w:p w14:paraId="07766108" w14:textId="77777777" w:rsidR="00CC025B" w:rsidRPr="00CC025B" w:rsidRDefault="00CC025B" w:rsidP="005F7E18">
            <w:pPr>
              <w:rPr>
                <w:sz w:val="24"/>
                <w:szCs w:val="24"/>
              </w:rPr>
            </w:pPr>
          </w:p>
          <w:p w14:paraId="63751CF0" w14:textId="77777777" w:rsidR="00CC025B" w:rsidRPr="00CC025B" w:rsidRDefault="00CC025B" w:rsidP="005F7E18">
            <w:pPr>
              <w:rPr>
                <w:sz w:val="24"/>
                <w:szCs w:val="24"/>
              </w:rPr>
            </w:pPr>
          </w:p>
          <w:p w14:paraId="1EE40366" w14:textId="77777777" w:rsidR="00CC025B" w:rsidRPr="00CC025B" w:rsidRDefault="00CC025B" w:rsidP="005F7E18">
            <w:pPr>
              <w:rPr>
                <w:sz w:val="24"/>
                <w:szCs w:val="24"/>
              </w:rPr>
            </w:pPr>
          </w:p>
        </w:tc>
      </w:tr>
    </w:tbl>
    <w:p w14:paraId="3DBC36CD" w14:textId="77777777" w:rsidR="00721017" w:rsidRDefault="00CC025B" w:rsidP="005F7E18">
      <w:pPr>
        <w:jc w:val="center"/>
        <w:rPr>
          <w:b/>
          <w:bCs/>
          <w:sz w:val="32"/>
          <w:szCs w:val="32"/>
          <w:lang w:val="en-US"/>
        </w:rPr>
      </w:pPr>
      <w:r w:rsidRPr="00CC025B">
        <w:rPr>
          <w:b/>
          <w:bCs/>
          <w:sz w:val="24"/>
          <w:szCs w:val="24"/>
          <w:lang w:val="en-US"/>
        </w:rPr>
        <w:br/>
      </w:r>
      <w:bookmarkStart w:id="0" w:name="_Hlk92110735"/>
      <w:bookmarkStart w:id="1" w:name="_Hlk92110968"/>
    </w:p>
    <w:p w14:paraId="076A45FA" w14:textId="48F01757" w:rsidR="00CC025B" w:rsidRPr="00CC025B" w:rsidRDefault="00CC025B" w:rsidP="005F7E18">
      <w:pPr>
        <w:jc w:val="center"/>
        <w:rPr>
          <w:b/>
          <w:bCs/>
          <w:sz w:val="24"/>
          <w:szCs w:val="24"/>
          <w:lang w:val="en-US"/>
        </w:rPr>
      </w:pPr>
      <w:r w:rsidRPr="00CC025B">
        <w:rPr>
          <w:b/>
          <w:bCs/>
          <w:sz w:val="32"/>
          <w:szCs w:val="32"/>
          <w:lang w:val="en-US"/>
        </w:rPr>
        <w:lastRenderedPageBreak/>
        <w:t>ACTION PLAN</w:t>
      </w:r>
      <w:bookmarkEnd w:id="1"/>
      <w:r w:rsidR="0053662E">
        <w:rPr>
          <w:b/>
          <w:bCs/>
          <w:sz w:val="32"/>
          <w:szCs w:val="32"/>
          <w:lang w:val="en-US"/>
        </w:rPr>
        <w:t xml:space="preserve"> TO ACHIEVE SMART GOALS AND TRACK PROGRESS</w:t>
      </w:r>
      <w:bookmarkStart w:id="2" w:name="_Hlk92110988"/>
      <w:r w:rsidR="0053662E">
        <w:rPr>
          <w:b/>
          <w:bCs/>
          <w:sz w:val="32"/>
          <w:szCs w:val="32"/>
          <w:lang w:val="en-US"/>
        </w:rPr>
        <w:br/>
      </w:r>
      <w:r w:rsidRPr="00CC025B">
        <w:rPr>
          <w:b/>
          <w:bCs/>
          <w:sz w:val="24"/>
          <w:szCs w:val="24"/>
          <w:lang w:val="en-US"/>
        </w:rPr>
        <w:t xml:space="preserve">What </w:t>
      </w:r>
      <w:r w:rsidR="0053662E">
        <w:rPr>
          <w:b/>
          <w:bCs/>
          <w:sz w:val="24"/>
          <w:szCs w:val="24"/>
          <w:lang w:val="en-US"/>
        </w:rPr>
        <w:t xml:space="preserve">are the next steps you need to take to complete the goal? </w:t>
      </w:r>
      <w:r w:rsidR="0053662E">
        <w:rPr>
          <w:b/>
          <w:bCs/>
          <w:sz w:val="24"/>
          <w:szCs w:val="24"/>
          <w:lang w:val="en-US"/>
        </w:rPr>
        <w:br/>
      </w:r>
    </w:p>
    <w:tbl>
      <w:tblPr>
        <w:tblStyle w:val="Tabelamrea"/>
        <w:tblW w:w="10967" w:type="dxa"/>
        <w:tblLook w:val="04A0" w:firstRow="1" w:lastRow="0" w:firstColumn="1" w:lastColumn="0" w:noHBand="0" w:noVBand="1"/>
      </w:tblPr>
      <w:tblGrid>
        <w:gridCol w:w="6912"/>
        <w:gridCol w:w="2017"/>
        <w:gridCol w:w="2038"/>
      </w:tblGrid>
      <w:tr w:rsidR="00CC025B" w:rsidRPr="0053662E" w14:paraId="4FB9D2A5" w14:textId="77777777" w:rsidTr="00411C77">
        <w:trPr>
          <w:trHeight w:val="496"/>
        </w:trPr>
        <w:tc>
          <w:tcPr>
            <w:tcW w:w="6912" w:type="dxa"/>
            <w:shd w:val="clear" w:color="auto" w:fill="auto"/>
          </w:tcPr>
          <w:bookmarkEnd w:id="0"/>
          <w:bookmarkEnd w:id="2"/>
          <w:p w14:paraId="130B34DB" w14:textId="02C240EE" w:rsidR="00CC025B" w:rsidRPr="0053662E" w:rsidRDefault="00CC025B" w:rsidP="005F7E18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53662E">
              <w:rPr>
                <w:b/>
                <w:bCs/>
                <w:sz w:val="24"/>
                <w:szCs w:val="24"/>
                <w:lang w:val="en-US"/>
              </w:rPr>
              <w:t xml:space="preserve">Action </w:t>
            </w:r>
            <w:r w:rsidR="0053662E">
              <w:rPr>
                <w:b/>
                <w:bCs/>
                <w:sz w:val="24"/>
                <w:szCs w:val="24"/>
                <w:lang w:val="en-US"/>
              </w:rPr>
              <w:t>STEPS</w:t>
            </w:r>
          </w:p>
        </w:tc>
        <w:tc>
          <w:tcPr>
            <w:tcW w:w="2017" w:type="dxa"/>
            <w:shd w:val="clear" w:color="auto" w:fill="auto"/>
          </w:tcPr>
          <w:p w14:paraId="2FF76F68" w14:textId="77777777" w:rsidR="00CC025B" w:rsidRPr="0053662E" w:rsidRDefault="00CC025B" w:rsidP="005F7E18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53662E">
              <w:rPr>
                <w:b/>
                <w:bCs/>
                <w:sz w:val="20"/>
                <w:szCs w:val="20"/>
                <w:lang w:val="en-US"/>
              </w:rPr>
              <w:t>Expected Completion Date</w:t>
            </w:r>
          </w:p>
        </w:tc>
        <w:tc>
          <w:tcPr>
            <w:tcW w:w="2038" w:type="dxa"/>
            <w:shd w:val="clear" w:color="auto" w:fill="auto"/>
          </w:tcPr>
          <w:p w14:paraId="4279A4F3" w14:textId="77777777" w:rsidR="00CC025B" w:rsidRPr="0053662E" w:rsidRDefault="00CC025B" w:rsidP="005F7E18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53662E">
              <w:rPr>
                <w:b/>
                <w:bCs/>
                <w:sz w:val="20"/>
                <w:szCs w:val="20"/>
                <w:lang w:val="en-US"/>
              </w:rPr>
              <w:t>Actual Completion Date</w:t>
            </w:r>
          </w:p>
        </w:tc>
      </w:tr>
      <w:tr w:rsidR="00CC025B" w:rsidRPr="00CC025B" w14:paraId="7BE46740" w14:textId="77777777" w:rsidTr="0053662E">
        <w:trPr>
          <w:trHeight w:val="951"/>
        </w:trPr>
        <w:tc>
          <w:tcPr>
            <w:tcW w:w="6912" w:type="dxa"/>
          </w:tcPr>
          <w:p w14:paraId="26D2F203" w14:textId="77777777" w:rsidR="00CC025B" w:rsidRPr="00CC025B" w:rsidRDefault="00CC025B" w:rsidP="005F7E18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017" w:type="dxa"/>
          </w:tcPr>
          <w:p w14:paraId="059B306A" w14:textId="77777777" w:rsidR="00CC025B" w:rsidRPr="00CC025B" w:rsidRDefault="00CC025B" w:rsidP="005F7E18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038" w:type="dxa"/>
          </w:tcPr>
          <w:p w14:paraId="2D9D0563" w14:textId="77777777" w:rsidR="00CC025B" w:rsidRPr="00CC025B" w:rsidRDefault="00CC025B" w:rsidP="005F7E18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677A6800" w14:textId="77777777" w:rsidTr="0053662E">
        <w:trPr>
          <w:trHeight w:val="951"/>
        </w:trPr>
        <w:tc>
          <w:tcPr>
            <w:tcW w:w="6912" w:type="dxa"/>
          </w:tcPr>
          <w:p w14:paraId="2A149F0A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017" w:type="dxa"/>
          </w:tcPr>
          <w:p w14:paraId="74261E7E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038" w:type="dxa"/>
          </w:tcPr>
          <w:p w14:paraId="756CBC22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18E811AD" w14:textId="77777777" w:rsidTr="0053662E">
        <w:trPr>
          <w:trHeight w:val="951"/>
        </w:trPr>
        <w:tc>
          <w:tcPr>
            <w:tcW w:w="6912" w:type="dxa"/>
          </w:tcPr>
          <w:p w14:paraId="36A88BCE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017" w:type="dxa"/>
          </w:tcPr>
          <w:p w14:paraId="7B083187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038" w:type="dxa"/>
          </w:tcPr>
          <w:p w14:paraId="04610421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50F7BD3D" w14:textId="77777777" w:rsidTr="0053662E">
        <w:trPr>
          <w:trHeight w:val="951"/>
        </w:trPr>
        <w:tc>
          <w:tcPr>
            <w:tcW w:w="6912" w:type="dxa"/>
          </w:tcPr>
          <w:p w14:paraId="39187B7A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017" w:type="dxa"/>
          </w:tcPr>
          <w:p w14:paraId="7B45BDE6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038" w:type="dxa"/>
          </w:tcPr>
          <w:p w14:paraId="3D9324CE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1B503471" w14:textId="77777777" w:rsidTr="0053662E">
        <w:trPr>
          <w:trHeight w:val="951"/>
        </w:trPr>
        <w:tc>
          <w:tcPr>
            <w:tcW w:w="6912" w:type="dxa"/>
          </w:tcPr>
          <w:p w14:paraId="3CAEB4EC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017" w:type="dxa"/>
          </w:tcPr>
          <w:p w14:paraId="155FA671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038" w:type="dxa"/>
          </w:tcPr>
          <w:p w14:paraId="1180F553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65C8EB4D" w14:textId="77777777" w:rsidR="00CC025B" w:rsidRPr="00CC025B" w:rsidRDefault="00CC025B" w:rsidP="005F7E18">
      <w:pPr>
        <w:jc w:val="center"/>
        <w:rPr>
          <w:b/>
          <w:bCs/>
          <w:sz w:val="16"/>
          <w:szCs w:val="16"/>
          <w:lang w:val="en-US"/>
        </w:rPr>
      </w:pPr>
    </w:p>
    <w:p w14:paraId="67F7DBC3" w14:textId="1B6A6F22" w:rsidR="00CC025B" w:rsidRPr="00CC025B" w:rsidRDefault="0053662E" w:rsidP="005F7E18">
      <w:pPr>
        <w:jc w:val="center"/>
        <w:rPr>
          <w:b/>
          <w:bCs/>
          <w:sz w:val="24"/>
          <w:szCs w:val="24"/>
          <w:lang w:val="en-US"/>
        </w:rPr>
      </w:pPr>
      <w:r>
        <w:rPr>
          <w:b/>
          <w:bCs/>
          <w:sz w:val="32"/>
          <w:szCs w:val="32"/>
          <w:lang w:val="en-US"/>
        </w:rPr>
        <w:br/>
      </w:r>
      <w:r w:rsidRPr="0053662E">
        <w:rPr>
          <w:b/>
          <w:bCs/>
          <w:sz w:val="32"/>
          <w:szCs w:val="32"/>
          <w:lang w:val="en-US"/>
        </w:rPr>
        <w:t>POTENTIAL OBSTACLES AND SOULTIONS</w:t>
      </w:r>
      <w:r w:rsidRPr="0053662E">
        <w:rPr>
          <w:b/>
          <w:bCs/>
          <w:sz w:val="32"/>
          <w:szCs w:val="32"/>
          <w:lang w:val="en-US"/>
        </w:rPr>
        <w:br/>
      </w:r>
      <w:r>
        <w:rPr>
          <w:b/>
          <w:bCs/>
          <w:sz w:val="24"/>
          <w:szCs w:val="24"/>
          <w:lang w:val="en-US"/>
        </w:rPr>
        <w:t>Can something go wrong? How you’ll solve that if it happens?</w:t>
      </w:r>
      <w:r w:rsidR="00CC025B">
        <w:rPr>
          <w:b/>
          <w:bCs/>
          <w:sz w:val="24"/>
          <w:szCs w:val="24"/>
          <w:lang w:val="en-US"/>
        </w:rPr>
        <w:br/>
      </w:r>
    </w:p>
    <w:tbl>
      <w:tblPr>
        <w:tblStyle w:val="Tabelamrea"/>
        <w:tblW w:w="11028" w:type="dxa"/>
        <w:tblInd w:w="-5" w:type="dxa"/>
        <w:tblLook w:val="04A0" w:firstRow="1" w:lastRow="0" w:firstColumn="1" w:lastColumn="0" w:noHBand="0" w:noVBand="1"/>
      </w:tblPr>
      <w:tblGrid>
        <w:gridCol w:w="5514"/>
        <w:gridCol w:w="5514"/>
      </w:tblGrid>
      <w:tr w:rsidR="00CC025B" w:rsidRPr="0053662E" w14:paraId="09EADD30" w14:textId="77777777" w:rsidTr="00411C77">
        <w:trPr>
          <w:trHeight w:val="238"/>
        </w:trPr>
        <w:tc>
          <w:tcPr>
            <w:tcW w:w="5514" w:type="dxa"/>
            <w:shd w:val="clear" w:color="auto" w:fill="auto"/>
          </w:tcPr>
          <w:p w14:paraId="2AB6AC2C" w14:textId="77777777" w:rsidR="00CC025B" w:rsidRPr="0053662E" w:rsidRDefault="00CC025B" w:rsidP="005F7E18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bookmarkStart w:id="3" w:name="_Hlk92110711"/>
            <w:r w:rsidRPr="0053662E">
              <w:rPr>
                <w:b/>
                <w:bCs/>
                <w:sz w:val="24"/>
                <w:szCs w:val="24"/>
                <w:lang w:val="en-US"/>
              </w:rPr>
              <w:t>Potential Obstacles</w:t>
            </w:r>
          </w:p>
        </w:tc>
        <w:tc>
          <w:tcPr>
            <w:tcW w:w="5514" w:type="dxa"/>
            <w:shd w:val="clear" w:color="auto" w:fill="auto"/>
          </w:tcPr>
          <w:p w14:paraId="3CF7CFC7" w14:textId="77777777" w:rsidR="00CC025B" w:rsidRPr="0053662E" w:rsidRDefault="00CC025B" w:rsidP="005F7E18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53662E">
              <w:rPr>
                <w:b/>
                <w:bCs/>
                <w:sz w:val="24"/>
                <w:szCs w:val="24"/>
                <w:lang w:val="en-US"/>
              </w:rPr>
              <w:t>Potential Solutions</w:t>
            </w:r>
          </w:p>
        </w:tc>
      </w:tr>
      <w:tr w:rsidR="00CC025B" w:rsidRPr="00CC025B" w14:paraId="315C01FE" w14:textId="77777777" w:rsidTr="0053662E">
        <w:trPr>
          <w:trHeight w:val="650"/>
        </w:trPr>
        <w:tc>
          <w:tcPr>
            <w:tcW w:w="5514" w:type="dxa"/>
          </w:tcPr>
          <w:p w14:paraId="12343064" w14:textId="77777777" w:rsidR="00CC025B" w:rsidRPr="00CC025B" w:rsidRDefault="00CC025B" w:rsidP="005F7E18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5514" w:type="dxa"/>
          </w:tcPr>
          <w:p w14:paraId="77311769" w14:textId="77777777" w:rsidR="00CC025B" w:rsidRPr="00CC025B" w:rsidRDefault="00CC025B" w:rsidP="005F7E18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571420B3" w14:textId="77777777" w:rsidTr="0053662E">
        <w:trPr>
          <w:trHeight w:val="650"/>
        </w:trPr>
        <w:tc>
          <w:tcPr>
            <w:tcW w:w="5514" w:type="dxa"/>
          </w:tcPr>
          <w:p w14:paraId="786C6171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5514" w:type="dxa"/>
          </w:tcPr>
          <w:p w14:paraId="70E33278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0EE6B478" w14:textId="77777777" w:rsidTr="0053662E">
        <w:trPr>
          <w:trHeight w:val="650"/>
        </w:trPr>
        <w:tc>
          <w:tcPr>
            <w:tcW w:w="5514" w:type="dxa"/>
          </w:tcPr>
          <w:p w14:paraId="0C3E74B1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5514" w:type="dxa"/>
          </w:tcPr>
          <w:p w14:paraId="530F596E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2E3457B9" w14:textId="77777777" w:rsidTr="0053662E">
        <w:trPr>
          <w:trHeight w:val="650"/>
        </w:trPr>
        <w:tc>
          <w:tcPr>
            <w:tcW w:w="5514" w:type="dxa"/>
          </w:tcPr>
          <w:p w14:paraId="628A23C2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5514" w:type="dxa"/>
          </w:tcPr>
          <w:p w14:paraId="688AC1A9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22F7C9B7" w14:textId="77777777" w:rsidTr="0053662E">
        <w:trPr>
          <w:trHeight w:val="650"/>
        </w:trPr>
        <w:tc>
          <w:tcPr>
            <w:tcW w:w="5514" w:type="dxa"/>
          </w:tcPr>
          <w:p w14:paraId="684DF345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5514" w:type="dxa"/>
          </w:tcPr>
          <w:p w14:paraId="117A7C1B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7A47468C" w14:textId="77777777" w:rsidTr="0053662E">
        <w:trPr>
          <w:trHeight w:val="650"/>
        </w:trPr>
        <w:tc>
          <w:tcPr>
            <w:tcW w:w="5514" w:type="dxa"/>
          </w:tcPr>
          <w:p w14:paraId="4FBDA7C4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5514" w:type="dxa"/>
          </w:tcPr>
          <w:p w14:paraId="39D9F98C" w14:textId="77777777" w:rsidR="0053662E" w:rsidRPr="00CC025B" w:rsidRDefault="0053662E" w:rsidP="005F7E18">
            <w:pPr>
              <w:rPr>
                <w:sz w:val="24"/>
                <w:szCs w:val="24"/>
                <w:lang w:val="en-US"/>
              </w:rPr>
            </w:pPr>
          </w:p>
        </w:tc>
      </w:tr>
      <w:bookmarkEnd w:id="3"/>
    </w:tbl>
    <w:p w14:paraId="200C9BB3" w14:textId="77777777" w:rsidR="00CC025B" w:rsidRPr="00CC025B" w:rsidRDefault="00CC025B" w:rsidP="005F7E18">
      <w:pPr>
        <w:rPr>
          <w:sz w:val="24"/>
          <w:szCs w:val="24"/>
          <w:lang w:val="en-US"/>
        </w:rPr>
      </w:pPr>
    </w:p>
    <w:p w14:paraId="11C96042" w14:textId="03295B96" w:rsidR="00984A45" w:rsidRPr="00CC025B" w:rsidRDefault="0053662E" w:rsidP="005F7E18">
      <w:r w:rsidRPr="00D42FCE">
        <w:rPr>
          <w:b/>
          <w:bCs/>
          <w:sz w:val="28"/>
          <w:szCs w:val="28"/>
          <w:lang w:val="en-US"/>
        </w:rPr>
        <w:lastRenderedPageBreak/>
        <w:t>Other Notes:</w:t>
      </w:r>
      <w:r>
        <w:rPr>
          <w:b/>
          <w:bCs/>
          <w:sz w:val="28"/>
          <w:szCs w:val="28"/>
          <w:lang w:val="en-US"/>
        </w:rPr>
        <w:br/>
      </w:r>
      <w:r>
        <w:rPr>
          <w:b/>
          <w:bCs/>
          <w:sz w:val="32"/>
          <w:szCs w:val="32"/>
          <w:lang w:val="en-US"/>
        </w:rPr>
        <w:br/>
      </w:r>
      <w:r>
        <w:rPr>
          <w:b/>
          <w:bCs/>
          <w:sz w:val="32"/>
          <w:szCs w:val="32"/>
          <w:lang w:val="en-US"/>
        </w:rPr>
        <w:br/>
      </w:r>
      <w:r w:rsidRPr="0045393C">
        <w:rPr>
          <w:sz w:val="32"/>
          <w:szCs w:val="32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984A45" w:rsidRPr="00CC025B" w:rsidSect="00CC025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720" w:right="720" w:bottom="720" w:left="720" w:header="708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53BAD" w14:textId="77777777" w:rsidR="00D80F97" w:rsidRDefault="00D80F97" w:rsidP="00CC025B">
      <w:pPr>
        <w:spacing w:after="0" w:line="240" w:lineRule="auto"/>
      </w:pPr>
      <w:r>
        <w:separator/>
      </w:r>
    </w:p>
  </w:endnote>
  <w:endnote w:type="continuationSeparator" w:id="0">
    <w:p w14:paraId="122BB4D4" w14:textId="77777777" w:rsidR="00D80F97" w:rsidRDefault="00D80F97" w:rsidP="00CC02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90560" w14:textId="77777777" w:rsidR="00CC025B" w:rsidRDefault="00CC025B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D2725" w14:textId="278B6378" w:rsidR="00DA26C9" w:rsidRPr="00CC025B" w:rsidRDefault="00CC025B" w:rsidP="00CC025B">
    <w:pPr>
      <w:pStyle w:val="Noga"/>
    </w:pPr>
    <w:r>
      <w:t xml:space="preserve">                                                                                                                                                                                    Gamex-Studio.com</w:t>
    </w:r>
    <w:r>
      <w:tab/>
      <w:t xml:space="preserve">                </w:t>
    </w:r>
    <w:r>
      <w:tab/>
      <w:t xml:space="preserve">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0E269" w14:textId="77777777" w:rsidR="00CC025B" w:rsidRDefault="00CC025B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0D77F" w14:textId="77777777" w:rsidR="00D80F97" w:rsidRDefault="00D80F97" w:rsidP="00CC025B">
      <w:pPr>
        <w:spacing w:after="0" w:line="240" w:lineRule="auto"/>
      </w:pPr>
      <w:r>
        <w:separator/>
      </w:r>
    </w:p>
  </w:footnote>
  <w:footnote w:type="continuationSeparator" w:id="0">
    <w:p w14:paraId="21C55503" w14:textId="77777777" w:rsidR="00D80F97" w:rsidRDefault="00D80F97" w:rsidP="00CC02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C905" w14:textId="77777777" w:rsidR="00CC025B" w:rsidRDefault="00CC025B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6819E" w14:textId="77777777" w:rsidR="00CC025B" w:rsidRDefault="00CC025B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A1D9B" w14:textId="77777777" w:rsidR="00CC025B" w:rsidRDefault="00CC025B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MzK0NDYxNjYzNjFT0lEKTi0uzszPAykwrgUAnAFSoiwAAAA="/>
  </w:docVars>
  <w:rsids>
    <w:rsidRoot w:val="00CC025B"/>
    <w:rsid w:val="00087D0B"/>
    <w:rsid w:val="0010787F"/>
    <w:rsid w:val="0013208A"/>
    <w:rsid w:val="0027567B"/>
    <w:rsid w:val="00411C77"/>
    <w:rsid w:val="0053662E"/>
    <w:rsid w:val="00566BCC"/>
    <w:rsid w:val="005F7E18"/>
    <w:rsid w:val="00721017"/>
    <w:rsid w:val="00984A45"/>
    <w:rsid w:val="00B03110"/>
    <w:rsid w:val="00B27115"/>
    <w:rsid w:val="00BD7FBA"/>
    <w:rsid w:val="00C44C88"/>
    <w:rsid w:val="00CC025B"/>
    <w:rsid w:val="00D80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ECC0F6"/>
  <w15:chartTrackingRefBased/>
  <w15:docId w15:val="{086C8DD9-2EBC-482B-878B-A300AD8F0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CC025B"/>
    <w:pPr>
      <w:spacing w:after="0" w:line="240" w:lineRule="auto"/>
    </w:pPr>
    <w:rPr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ga">
    <w:name w:val="footer"/>
    <w:basedOn w:val="Navaden"/>
    <w:link w:val="NogaZnak"/>
    <w:uiPriority w:val="99"/>
    <w:unhideWhenUsed/>
    <w:rsid w:val="00CC025B"/>
    <w:pPr>
      <w:tabs>
        <w:tab w:val="center" w:pos="4513"/>
        <w:tab w:val="right" w:pos="9026"/>
      </w:tabs>
      <w:spacing w:after="0" w:line="240" w:lineRule="auto"/>
    </w:pPr>
    <w:rPr>
      <w:lang w:bidi="he-IL"/>
    </w:rPr>
  </w:style>
  <w:style w:type="character" w:customStyle="1" w:styleId="NogaZnak">
    <w:name w:val="Noga Znak"/>
    <w:basedOn w:val="Privzetapisavaodstavka"/>
    <w:link w:val="Noga"/>
    <w:uiPriority w:val="99"/>
    <w:rsid w:val="00CC025B"/>
    <w:rPr>
      <w:lang w:bidi="he-IL"/>
    </w:rPr>
  </w:style>
  <w:style w:type="paragraph" w:styleId="Glava">
    <w:name w:val="header"/>
    <w:basedOn w:val="Navaden"/>
    <w:link w:val="GlavaZnak"/>
    <w:uiPriority w:val="99"/>
    <w:unhideWhenUsed/>
    <w:rsid w:val="00CC02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CC02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58</Words>
  <Characters>1473</Characters>
  <Application>Microsoft Office Word</Application>
  <DocSecurity>0</DocSecurity>
  <Lines>12</Lines>
  <Paragraphs>3</Paragraphs>
  <ScaleCrop>false</ScaleCrop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xxon</dc:creator>
  <cp:keywords/>
  <dc:description/>
  <cp:lastModifiedBy>roxxon</cp:lastModifiedBy>
  <cp:revision>3</cp:revision>
  <dcterms:created xsi:type="dcterms:W3CDTF">2022-01-03T13:40:00Z</dcterms:created>
  <dcterms:modified xsi:type="dcterms:W3CDTF">2022-01-03T13:40:00Z</dcterms:modified>
</cp:coreProperties>
</file>